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1396" w:rsidRPr="00BC5C1F" w:rsidRDefault="000D1396" w:rsidP="000D1396">
      <w:pPr>
        <w:rPr>
          <w:b/>
          <w:sz w:val="40"/>
        </w:rPr>
      </w:pPr>
      <w:r>
        <w:rPr>
          <w:noProof/>
          <w:lang w:eastAsia="es-MX"/>
        </w:rPr>
        <w:drawing>
          <wp:anchor distT="0" distB="0" distL="114300" distR="114300" simplePos="0" relativeHeight="251659264" behindDoc="1" locked="0" layoutInCell="1" allowOverlap="1" wp14:anchorId="7EFFC1CA" wp14:editId="34BA6DAD">
            <wp:simplePos x="0" y="0"/>
            <wp:positionH relativeFrom="column">
              <wp:posOffset>4120515</wp:posOffset>
            </wp:positionH>
            <wp:positionV relativeFrom="paragraph">
              <wp:posOffset>119380</wp:posOffset>
            </wp:positionV>
            <wp:extent cx="1971675" cy="1771650"/>
            <wp:effectExtent l="0" t="0" r="9525" b="0"/>
            <wp:wrapTight wrapText="bothSides">
              <wp:wrapPolygon edited="0">
                <wp:start x="0" y="0"/>
                <wp:lineTo x="0" y="21368"/>
                <wp:lineTo x="21496" y="21368"/>
                <wp:lineTo x="21496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escuelasdemexico.mx/wp-content/uploads/2011/08/Escudo-Cecyt9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5C1F">
        <w:rPr>
          <w:b/>
          <w:sz w:val="40"/>
        </w:rPr>
        <w:t>INSTITUTO POLITÉCNICO NACIONAL</w:t>
      </w:r>
    </w:p>
    <w:p w:rsidR="000D1396" w:rsidRDefault="000D1396" w:rsidP="000D1396">
      <w:pPr>
        <w:rPr>
          <w:sz w:val="56"/>
        </w:rPr>
      </w:pPr>
    </w:p>
    <w:p w:rsidR="000D1396" w:rsidRPr="00F81E93" w:rsidRDefault="000B700C" w:rsidP="000D1396">
      <w:pPr>
        <w:rPr>
          <w:b/>
          <w:sz w:val="56"/>
        </w:rPr>
      </w:pPr>
      <w:r>
        <w:rPr>
          <w:b/>
          <w:sz w:val="56"/>
        </w:rPr>
        <w:t>Escuela Superior de Có</w:t>
      </w:r>
      <w:r w:rsidR="000D1396">
        <w:rPr>
          <w:b/>
          <w:sz w:val="56"/>
        </w:rPr>
        <w:t>mputo (ESCOM)</w:t>
      </w:r>
    </w:p>
    <w:p w:rsidR="000D1396" w:rsidRDefault="000D1396" w:rsidP="000D1396">
      <w:pPr>
        <w:rPr>
          <w:sz w:val="40"/>
        </w:rPr>
      </w:pPr>
    </w:p>
    <w:p w:rsidR="000D1396" w:rsidRDefault="000D1396" w:rsidP="000D1396">
      <w:pPr>
        <w:jc w:val="center"/>
        <w:rPr>
          <w:sz w:val="48"/>
        </w:rPr>
      </w:pPr>
    </w:p>
    <w:p w:rsidR="000D1396" w:rsidRPr="006938BD" w:rsidRDefault="000D1396" w:rsidP="000D1396">
      <w:pPr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PROFESOR</w:t>
      </w:r>
      <w:r>
        <w:rPr>
          <w:rFonts w:cs="Arial"/>
          <w:sz w:val="40"/>
          <w:szCs w:val="40"/>
        </w:rPr>
        <w:t xml:space="preserve">: </w:t>
      </w:r>
      <w:r w:rsidR="00F85F92" w:rsidRPr="00F85F92">
        <w:rPr>
          <w:rFonts w:cs="Arial"/>
          <w:sz w:val="40"/>
          <w:szCs w:val="40"/>
        </w:rPr>
        <w:t>GUTIERREZ ALDANA EDUARDO</w:t>
      </w:r>
      <w:r w:rsidR="00D92940">
        <w:rPr>
          <w:rFonts w:cs="Arial"/>
          <w:sz w:val="40"/>
          <w:szCs w:val="40"/>
        </w:rPr>
        <w:t>.</w:t>
      </w:r>
    </w:p>
    <w:p w:rsidR="000D1396" w:rsidRPr="006938BD" w:rsidRDefault="000D1396" w:rsidP="000D1396">
      <w:pPr>
        <w:rPr>
          <w:rFonts w:cs="Arial"/>
          <w:sz w:val="40"/>
          <w:szCs w:val="40"/>
        </w:rPr>
      </w:pPr>
    </w:p>
    <w:p w:rsidR="000D1396" w:rsidRPr="00E661F7" w:rsidRDefault="000D1396" w:rsidP="000D1396">
      <w:pPr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MATERIA</w:t>
      </w:r>
      <w:r>
        <w:rPr>
          <w:rFonts w:cs="Arial"/>
          <w:sz w:val="40"/>
          <w:szCs w:val="40"/>
        </w:rPr>
        <w:t xml:space="preserve">: </w:t>
      </w:r>
      <w:r w:rsidR="00090E86">
        <w:rPr>
          <w:rFonts w:cs="Arial"/>
          <w:sz w:val="40"/>
          <w:szCs w:val="40"/>
        </w:rPr>
        <w:t xml:space="preserve">Teoría </w:t>
      </w:r>
      <w:r w:rsidR="00F85F92">
        <w:rPr>
          <w:rFonts w:cs="Arial"/>
          <w:sz w:val="40"/>
          <w:szCs w:val="40"/>
        </w:rPr>
        <w:t>de Comunicaciones y Señales</w:t>
      </w:r>
      <w:r w:rsidR="00090E86">
        <w:rPr>
          <w:rFonts w:cs="Arial"/>
          <w:sz w:val="40"/>
          <w:szCs w:val="40"/>
        </w:rPr>
        <w:t>.</w:t>
      </w:r>
    </w:p>
    <w:p w:rsidR="000D1396" w:rsidRPr="00BC5C1F" w:rsidRDefault="000D1396" w:rsidP="000D1396">
      <w:pPr>
        <w:rPr>
          <w:sz w:val="36"/>
        </w:rPr>
      </w:pPr>
    </w:p>
    <w:p w:rsidR="000D1396" w:rsidRPr="00502B4C" w:rsidRDefault="00F85F92" w:rsidP="000D1396">
      <w:pPr>
        <w:jc w:val="center"/>
        <w:rPr>
          <w:sz w:val="36"/>
        </w:rPr>
      </w:pPr>
      <w:r>
        <w:rPr>
          <w:b/>
          <w:sz w:val="36"/>
        </w:rPr>
        <w:t>Trabajo</w:t>
      </w:r>
      <w:r w:rsidR="000D1396" w:rsidRPr="005873F3">
        <w:rPr>
          <w:b/>
          <w:sz w:val="36"/>
        </w:rPr>
        <w:t>:</w:t>
      </w:r>
      <w:r w:rsidR="00177817">
        <w:rPr>
          <w:b/>
          <w:sz w:val="36"/>
        </w:rPr>
        <w:t xml:space="preserve"> </w:t>
      </w:r>
      <w:r>
        <w:rPr>
          <w:sz w:val="36"/>
        </w:rPr>
        <w:t>Códigos de programas desarrollados</w:t>
      </w:r>
      <w:r w:rsidR="00D92940">
        <w:rPr>
          <w:sz w:val="36"/>
        </w:rPr>
        <w:t>.</w:t>
      </w:r>
    </w:p>
    <w:p w:rsidR="000D1396" w:rsidRPr="00BC5C1F" w:rsidRDefault="000D1396" w:rsidP="000D1396">
      <w:pPr>
        <w:rPr>
          <w:sz w:val="36"/>
        </w:rPr>
      </w:pPr>
    </w:p>
    <w:p w:rsidR="000D1396" w:rsidRDefault="000D1396" w:rsidP="000D1396">
      <w:pPr>
        <w:rPr>
          <w:sz w:val="36"/>
        </w:rPr>
      </w:pPr>
      <w:r w:rsidRPr="0055461A">
        <w:rPr>
          <w:b/>
          <w:sz w:val="36"/>
        </w:rPr>
        <w:t>Alumno:</w:t>
      </w:r>
      <w:r w:rsidRPr="0055461A">
        <w:rPr>
          <w:sz w:val="36"/>
        </w:rPr>
        <w:t xml:space="preserve"> </w:t>
      </w:r>
    </w:p>
    <w:p w:rsidR="000B700C" w:rsidRPr="000B700C" w:rsidRDefault="000B700C" w:rsidP="000D1396">
      <w:pPr>
        <w:pStyle w:val="Prrafodelista"/>
        <w:numPr>
          <w:ilvl w:val="0"/>
          <w:numId w:val="1"/>
        </w:numPr>
        <w:rPr>
          <w:sz w:val="28"/>
          <w:szCs w:val="28"/>
        </w:rPr>
      </w:pPr>
      <w:r w:rsidRPr="000B700C">
        <w:rPr>
          <w:sz w:val="28"/>
          <w:szCs w:val="28"/>
        </w:rPr>
        <w:t>Monroy Martos Elioth</w:t>
      </w:r>
      <w:r w:rsidR="00CA4DB4">
        <w:rPr>
          <w:sz w:val="28"/>
          <w:szCs w:val="28"/>
        </w:rPr>
        <w:t>.</w:t>
      </w:r>
    </w:p>
    <w:p w:rsidR="000B700C" w:rsidRDefault="000B700C" w:rsidP="000D1396">
      <w:pPr>
        <w:rPr>
          <w:b/>
          <w:sz w:val="36"/>
        </w:rPr>
      </w:pPr>
    </w:p>
    <w:p w:rsidR="00103F09" w:rsidRDefault="000D1396" w:rsidP="000D1396">
      <w:pPr>
        <w:rPr>
          <w:sz w:val="36"/>
        </w:rPr>
      </w:pPr>
      <w:r w:rsidRPr="00A01C76">
        <w:rPr>
          <w:b/>
          <w:sz w:val="36"/>
        </w:rPr>
        <w:t>Grupo:</w:t>
      </w:r>
      <w:r w:rsidRPr="00A01C76">
        <w:rPr>
          <w:sz w:val="36"/>
        </w:rPr>
        <w:t xml:space="preserve"> </w:t>
      </w:r>
      <w:r w:rsidR="00793C7C">
        <w:rPr>
          <w:sz w:val="36"/>
        </w:rPr>
        <w:t>3CM6</w:t>
      </w:r>
    </w:p>
    <w:p w:rsidR="00E41F8F" w:rsidRDefault="00E41F8F"/>
    <w:p w:rsidR="005A1C9E" w:rsidRDefault="005A1C9E"/>
    <w:p w:rsidR="00E65567" w:rsidRDefault="00E65567"/>
    <w:p w:rsidR="00E65567" w:rsidRDefault="00E65567"/>
    <w:p w:rsidR="00E65567" w:rsidRDefault="00E65567" w:rsidP="00E65567">
      <w:pPr>
        <w:pStyle w:val="Ttulo2"/>
      </w:pPr>
      <w:r>
        <w:lastRenderedPageBreak/>
        <w:t>Programa 1- Cambiar volumen a la mitad</w:t>
      </w:r>
    </w:p>
    <w:p w:rsidR="00E65567" w:rsidRDefault="004D697D">
      <w:r>
        <w:t>funciones.h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4D697D" w:rsidTr="004D697D">
        <w:tc>
          <w:tcPr>
            <w:tcW w:w="8828" w:type="dxa"/>
          </w:tcPr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fndef __FUNCIONES_H__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define __FUNCIONES_H__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s de C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io.h&gt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lib.h&gt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étodos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ividi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beceras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id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size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at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id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size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dioformat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umchannels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mplerate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terate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ckalign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tspersample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id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size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chivos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trada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lida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muestras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4D697D" w:rsidRPr="0050592D" w:rsidRDefault="0050592D" w:rsidP="004D6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endif</w:t>
            </w:r>
          </w:p>
        </w:tc>
      </w:tr>
    </w:tbl>
    <w:p w:rsidR="005A1C9E" w:rsidRDefault="005A1C9E"/>
    <w:p w:rsidR="0050592D" w:rsidRDefault="0050592D"/>
    <w:p w:rsidR="0050592D" w:rsidRDefault="0050592D"/>
    <w:p w:rsidR="0050592D" w:rsidRDefault="0050592D"/>
    <w:p w:rsidR="0050592D" w:rsidRDefault="0050592D"/>
    <w:p w:rsidR="0050592D" w:rsidRDefault="0050592D"/>
    <w:p w:rsidR="0050592D" w:rsidRDefault="0050592D"/>
    <w:p w:rsidR="0050592D" w:rsidRDefault="0050592D">
      <w:r>
        <w:lastRenderedPageBreak/>
        <w:t>half.c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50592D" w:rsidTr="0050592D">
        <w:tc>
          <w:tcPr>
            <w:tcW w:w="8828" w:type="dxa"/>
          </w:tcPr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"funciones.h"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c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gv[])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cabeceras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Cabeceras(argv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variables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muestras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Muestras(muestras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ivido el volumen a la mitad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dividirMuestras(muestras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.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archivo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scribirArchivo(muestras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v)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brir archivos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ntrada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pen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, 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r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alid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pen(argv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w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trad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ror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File opening failed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(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Muestra %s: %d\n",i,muestras[i-1]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dividi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estras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actor)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actor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)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archivo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50592D" w:rsidRDefault="0050592D" w:rsidP="0050592D">
            <w:pPr>
              <w:autoSpaceDE w:val="0"/>
              <w:autoSpaceDN w:val="0"/>
              <w:adjustRightInd w:val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:rsidR="0050592D" w:rsidRDefault="0050592D"/>
    <w:p w:rsidR="00E37C79" w:rsidRDefault="00E37C79"/>
    <w:p w:rsidR="00E37C79" w:rsidRDefault="00E37C79"/>
    <w:p w:rsidR="00E37C79" w:rsidRDefault="00E37C79"/>
    <w:p w:rsidR="00E37C79" w:rsidRDefault="00E37C79"/>
    <w:p w:rsidR="00E37C79" w:rsidRDefault="00E37C79" w:rsidP="00E37C79">
      <w:pPr>
        <w:pStyle w:val="Ttulo2"/>
      </w:pPr>
      <w:r>
        <w:lastRenderedPageBreak/>
        <w:t>Programa 2 – Convolución</w:t>
      </w:r>
    </w:p>
    <w:p w:rsidR="00E37C79" w:rsidRDefault="00E37C79">
      <w:r>
        <w:t>funciones.h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E37C79" w:rsidTr="00E37C79">
        <w:tc>
          <w:tcPr>
            <w:tcW w:w="8828" w:type="dxa"/>
          </w:tcPr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fndef __FUNCIONES_H__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define __FUNCIONES_H__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s de C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io.h&gt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lib.h&gt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math.h&gt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étodos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beceras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id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size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at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id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size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dioformat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umchannels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mplerate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terate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ckalign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tspersample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id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size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chivo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trada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lida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muestras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Filtro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 xml:space="preserve">#define PI </w:t>
            </w:r>
            <w:proofErr w:type="gramStart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acos(</w:t>
            </w:r>
            <w:proofErr w:type="gramEnd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-1.0)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la constante PI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define TOTAL_COEFICIENTES 20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ltro[TOTAL_COEFICIENTES];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reglo para el filtro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ma_filtro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Filtr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D1098" w:rsidRDefault="00DD1098" w:rsidP="00DD109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Nuevas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37C79" w:rsidRP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endif</w:t>
            </w:r>
          </w:p>
        </w:tc>
      </w:tr>
    </w:tbl>
    <w:p w:rsidR="006A4A43" w:rsidRDefault="006A4A43"/>
    <w:p w:rsidR="006A4A43" w:rsidRDefault="006A4A43"/>
    <w:p w:rsidR="00E37C79" w:rsidRDefault="00E37C79">
      <w:r>
        <w:lastRenderedPageBreak/>
        <w:t>filtro_psb.c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E37C79" w:rsidTr="00E37C79">
        <w:tc>
          <w:tcPr>
            <w:tcW w:w="8828" w:type="dxa"/>
          </w:tcPr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"funciones.h"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c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gv[])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cabeceras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Cabeceras(argv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variables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muestras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Muestras(muestras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alcularFiltro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alcularNuevasMuestras(muestras)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; }</w:t>
            </w:r>
            <w:proofErr w:type="gramEnd"/>
          </w:p>
          <w:p w:rsidR="00F62D62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 w:rsidR="00F62D62">
              <w:rPr>
                <w:rFonts w:ascii="Times New Roman" w:hAnsi="Times New Roman" w:cs="Times New Roman"/>
                <w:sz w:val="24"/>
                <w:szCs w:val="24"/>
              </w:rPr>
              <w:t xml:space="preserve"> argv)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ntrada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pen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, 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r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alid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pen(argv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w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trad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ror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File opening failed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(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    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;</w:t>
            </w:r>
          </w:p>
          <w:p w:rsidR="006A4A43" w:rsidRPr="000B74F7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 w:rsidR="000B74F7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lastRenderedPageBreak/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)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archivo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Filtr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p(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Aquí obtengo el valor de e 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COEFICIENTE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iltro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000*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I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pow(e,(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2000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441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suma_filtr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ltro[i]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filtro[i]);}</w:t>
            </w:r>
            <w:r w:rsidR="006E2CAC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Nuevas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){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lgoritmo para la convolución usando Input Side Algorithm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evas_muestra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,j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Primero inicializar a cero el arreglo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nuevas_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si el algoritmo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j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j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COEFICIENTES;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nuevas_muestras[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j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ltro[j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uma_filtro; 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scribirArchivo(nuevas_muestras);</w:t>
            </w:r>
          </w:p>
          <w:p w:rsidR="00E37C79" w:rsidRPr="006A4A43" w:rsidRDefault="006A4A43" w:rsidP="006A4A4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:rsidR="00F02B5B" w:rsidRDefault="00F02B5B" w:rsidP="00F02B5B">
      <w:pPr>
        <w:pStyle w:val="Ttulo2"/>
      </w:pPr>
      <w:r>
        <w:lastRenderedPageBreak/>
        <w:t>Programa 3 – Producto</w:t>
      </w:r>
    </w:p>
    <w:p w:rsidR="00E37C79" w:rsidRDefault="00F02B5B">
      <w:r>
        <w:t>f</w:t>
      </w:r>
      <w:r w:rsidR="00BE7DC7">
        <w:t>unciones.h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8F11F7" w:rsidTr="008F11F7">
        <w:tc>
          <w:tcPr>
            <w:tcW w:w="8828" w:type="dxa"/>
          </w:tcPr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fndef __FUNCIONES_H__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define __FUNCIONES_H__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s de C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io.h&gt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lib.h&gt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 que contiene los máximos y mínimos de los diferentes tipos de datos en c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limits.h&gt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etodos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2Cana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2Cana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Produc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ProductoComplejo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beceras primer archivo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id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size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at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id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size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dioformat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umchannels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mplerate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terate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ckalign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tspersample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id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size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beceras segundo archivo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id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size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at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id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size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dioformat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umchannels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mplerate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terate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ckalign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tspersample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id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size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chivo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trada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trada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lida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muestras primer archivo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1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segundo archivo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2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que se pueden reutilizar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;</w:t>
            </w:r>
          </w:p>
          <w:p w:rsid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8F11F7" w:rsidRPr="009578B6" w:rsidRDefault="009578B6" w:rsidP="009578B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endif</w:t>
            </w:r>
          </w:p>
        </w:tc>
      </w:tr>
    </w:tbl>
    <w:p w:rsidR="0074362B" w:rsidRDefault="0074362B"/>
    <w:p w:rsidR="007458F8" w:rsidRDefault="001E3552">
      <w:r>
        <w:t>producto.c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8F11F7" w:rsidTr="008F11F7">
        <w:tc>
          <w:tcPr>
            <w:tcW w:w="8828" w:type="dxa"/>
          </w:tcPr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"funciones.h"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c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gv[])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cabecera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Cabeceras(argv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numchannels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variables para el primer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total_muestras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1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1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1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variables para el segundo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total_muestras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2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2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2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Leo las muestras del 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mer archivos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leerMuestras(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muestra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lculo el product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calcularProducto(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muestra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numchannels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variables para el primer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total_muestras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1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1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1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1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1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variables para el segundo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total_muestras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2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2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2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2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2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Leo las muestras del 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mer archivos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leerMuestras2Canales(muestrasR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muestras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,muestrasRe2,muestrasIm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lculo el product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calcularProductoComplejos(muestrasR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muestras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,muestrasRe2,muestrasIm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v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entrada1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pen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, 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r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ntrada2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pen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, 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r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alid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pen(argv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w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trada1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trada2) 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ror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File opening failed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(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ctura de cabeceras primer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dio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pl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yt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tspersamp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ctura de cabeceras segundo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dio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pl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yt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tspersamp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estras1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2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ctura muestras primer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1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Muestra %d del primer archivo:%hi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muestr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muestras1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Muestra %s: %d\n",i,muestras[i-1]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ctura muestras segundo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2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Muestra %d segundo archivo:%hi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muestr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muestras2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2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na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1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1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2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2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ctura de muestras del primer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1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1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1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1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ctura de muestras del segundo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2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2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D5536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2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 w:rsidR="00ED5536"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2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cision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las cabeceras del archivo de salida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decisio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Se escriben las cabeceras del primer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dio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pl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yt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tspersamp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1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Se escriben las cabeceras del segundo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dio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pl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yt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tspersamp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2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    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2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na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cision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las cabeceras del archivo de salida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decisio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Se escriben las cabeceras del primer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dio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pl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yt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tspersamp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1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Se escriben las cabeceras del segundo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unk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dioformat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pl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yterat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tspersamp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id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2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    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Produc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1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2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Reviso que archivo tiene más muestras</w:t>
            </w:r>
          </w:p>
          <w:p w:rsidR="00E93C7A" w:rsidRDefault="00E93C7A" w:rsidP="004674E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total_muestras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l segundo archivo tiene má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segundo archivo tiene mas muestras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ultado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2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2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resultado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1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2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SHRT_MAX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Muestra resultado %d: %hi\n",i+1,resultado[i]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resultado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resultado y cabeceras segundo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escribirArchivo(resultado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l primer archivo tiene má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primer archivo tiene mas muestras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ultado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1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1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resultado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1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2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SHRT_MAX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resultado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resultado y cabeceras primer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escribirArchivo(resultado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ProductoComplejo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1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1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2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2)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Reviso que archivo tiene más muestra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total_muestras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l segundo archivo tiene má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segundo archivo tiene mas muestras o igual numero de muestras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ultado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2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ultado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2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short resultadoRe[total_muestras2]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short resultadoIm[total_muestras2]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2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nemos que hacer producto de complejo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resultado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(muestrasRe1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2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uestrasIm1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2[i])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HRT_MAX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r w:rsidR="00FB39A1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ultadoIm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(muestrasRe1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2[i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Re2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1[i])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HRT_MAX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 xml:space="preserve">"Real:%d 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resultadoRe[i]);</w:t>
            </w:r>
          </w:p>
          <w:p w:rsidR="002469F3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Imaginaria: 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 w:rsidR="002469F3">
              <w:rPr>
                <w:rFonts w:ascii="Times New Roman" w:hAnsi="Times New Roman" w:cs="Times New Roman"/>
                <w:sz w:val="24"/>
                <w:szCs w:val="24"/>
              </w:rPr>
              <w:t>, resultadoIm[i]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resultado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resultadoIm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}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resultado y cabeceras segundo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escribirArchivo2Canales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resultadoRe,resultado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l primer archivo tiene má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primer archivo tiene mas muestras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ultado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1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ultado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1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1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){</w:t>
            </w:r>
            <w:proofErr w:type="gramEnd"/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nemos que hacer producto de complejos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resultado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(muestrasRe1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2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uestrasIm1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2[i])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HRT_MAX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resultadoIm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(muestrasRe1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2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uestrasRe2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1[i])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HRT_MAX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                resultado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resultadoIm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   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resultado y cabeceras primer archivo</w:t>
            </w:r>
          </w:p>
          <w:p w:rsidR="00E93C7A" w:rsidRDefault="00E93C7A" w:rsidP="00E9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escribirArchivo2Canales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resultadoRe,resultado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F11F7" w:rsidRDefault="00E93C7A" w:rsidP="00FE3928">
            <w:pPr>
              <w:autoSpaceDE w:val="0"/>
              <w:autoSpaceDN w:val="0"/>
              <w:adjustRightInd w:val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}</w:t>
            </w:r>
          </w:p>
        </w:tc>
      </w:tr>
    </w:tbl>
    <w:p w:rsidR="008F11F7" w:rsidRDefault="007C4A26" w:rsidP="00FC0473">
      <w:pPr>
        <w:pStyle w:val="Ttulo2"/>
      </w:pPr>
      <w:r>
        <w:lastRenderedPageBreak/>
        <w:t>Programas 4 y 5 – TDF y TDFI</w:t>
      </w:r>
    </w:p>
    <w:p w:rsidR="007458F8" w:rsidRDefault="00D738D0">
      <w:r>
        <w:t>funciones.h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D738D0" w:rsidTr="00D738D0">
        <w:tc>
          <w:tcPr>
            <w:tcW w:w="8828" w:type="dxa"/>
          </w:tcPr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fndef __FUNCIONES_H__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define __FUNCIONES_H__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s de C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io.h&gt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lib.h&gt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math.h&gt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 que contiene los máximos y mínimos de los diferentes tipos de datos en c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limits.h&gt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ia para conocer tiempo de ejecución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time.h&gt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etodos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2Cana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beceras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id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size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at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id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size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dioformat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umchannels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mplerate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terate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ckalign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tspersample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id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size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chivo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trada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lida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do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muestras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étodos TDF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 xml:space="preserve">#define PI </w:t>
            </w:r>
            <w:proofErr w:type="gramStart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acos(</w:t>
            </w:r>
            <w:proofErr w:type="gramEnd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-1.0)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la constante PI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738D0" w:rsidRDefault="00D738D0" w:rsidP="00D738D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D738D0" w:rsidRPr="00D738D0" w:rsidRDefault="00D738D0" w:rsidP="001523D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endif</w:t>
            </w:r>
          </w:p>
        </w:tc>
      </w:tr>
    </w:tbl>
    <w:p w:rsidR="00D738D0" w:rsidRDefault="00D738D0">
      <w:r>
        <w:lastRenderedPageBreak/>
        <w:t>tdf.c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D738D0" w:rsidTr="00D738D0">
        <w:tc>
          <w:tcPr>
            <w:tcW w:w="8828" w:type="dxa"/>
          </w:tcPr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"funciones.h"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c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gv[])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cabeceras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Cabeceras(argv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Defino variables    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Voy a crear el arreglo de muestras"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otal de muestras: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_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Ya cree el arreglo de muestras"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muestras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Voy a leer las muestras del archivo"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Muestras(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Ya lei las muestras del archivo"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lculo la TDF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od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ransformada normal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Voy a calcular la TDF"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calcularTDF(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od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nal izquierdo señal original, derecho magnitud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calcularTDF1(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od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nal izquierdo parte real TDF, derecho magnitud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calcularTDF2(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od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nal izquierdo magnitud TDF, derecho fase TDF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calcularTDF3(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v)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ntrada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pen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, 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r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alid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pen(argv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w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mod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oi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trad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ror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File opening failed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(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Muestra %s: %d\n",i,muestras[i-1]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)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archivo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)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quí va el algoritmo para la TDF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obtener tiempo de ejecución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lock_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, final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nicio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lgoritmo TDF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,k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os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in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er tiempo e imprimir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OCKS_PER_SEC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iempo de ejecucion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a salida ahora sera un archivo tipo estereo (2 canales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P</w:t>
            </w:r>
            <w:r w:rsidR="003F4C41"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or lo cual hay que cambiar el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 </w:t>
            </w:r>
            <w:r w:rsidR="003F4C41"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número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 de canales del archivo y todas las </w:t>
            </w:r>
            <w:r w:rsidR="003F4C41"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demás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 cabeceras que dependan de esta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numchannel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yterat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lockalig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scribirArchivo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Xre,X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nal izquierdo señal original, derecho magnitud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nitud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obtener tiempo de ejecución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lock_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, final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nicio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lgoritmo TDF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,k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os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in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er tiempo e imprimir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OCKS_PER_SEC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iempo de ejecucion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calcularé la magnitud de la transformada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magnitud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qrt(pow(Xre[k],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pow(Xim[k]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a salida ahora sera un archivo tipo estereo (2 canales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Por lo cual hay que cambiar el numero de canales del archivo 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todas las demas cabeceras que dependan de esta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numchannel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yterat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lockalig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scribirArchivo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,magnitu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nal izquierdo parte real transformada, derecho magnitud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nitud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obtener tiempo de ejecución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lock_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, final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nicio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lgoritmo TDF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,k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os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in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er tiempo e imprimir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OCKS_PER_SEC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iempo de ejecucion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calcularé la magnitud de la transformada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magnitud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qrt(pow(Xre[k],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pow(Xim[k]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a salida ahora sera un archivo tipo estereo (2 canales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Por lo cual hay que cambiar el numero de canales del archivo 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todas las demas cabeceras que dependan de esta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numchannel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yterat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lockalig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scribirArchivo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Xre,magnitu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nal izquierdo magnitud, derecho fase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nitud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as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obtener tiempo de ejecución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lock_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, final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nicio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lgoritmo TDF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,k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os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in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er tiempo e imprimir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OCKS_PER_SEC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iempo de ejecucion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calcularé la magnitud de la transformada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magnitud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qrt(pow(Xre[k],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pow(Xim[k]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a fase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lo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80.0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Valor %f",valor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agnitud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tan nos devuelve un valor en radianes, hay que pasarlo a grados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Xim es negativa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-90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;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 checarlo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9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an(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[k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valor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RT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AX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8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Para que se pueda ver en goldwave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fase[k]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a salida ahora sera un archivo tipo estereo (2 canales)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Por lo cual hay que cambiar el numero de canales del archivo 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todas las demas cabeceras que dependan de esta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numchannel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yterat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lockalig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scribirArchivo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agnitud,fa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E609C8" w:rsidRDefault="00E609C8" w:rsidP="00E609C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D738D0" w:rsidRDefault="00D738D0"/>
        </w:tc>
      </w:tr>
    </w:tbl>
    <w:p w:rsidR="0026081C" w:rsidRDefault="0026081C"/>
    <w:p w:rsidR="0026081C" w:rsidRDefault="0026081C"/>
    <w:p w:rsidR="0026081C" w:rsidRDefault="0026081C"/>
    <w:p w:rsidR="0026081C" w:rsidRDefault="0026081C"/>
    <w:p w:rsidR="00D738D0" w:rsidRDefault="00D738D0">
      <w:r>
        <w:lastRenderedPageBreak/>
        <w:t>tdfi.c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D738D0" w:rsidTr="00D738D0">
        <w:tc>
          <w:tcPr>
            <w:tcW w:w="8828" w:type="dxa"/>
          </w:tcPr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"funciones.h"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c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gv[]){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cabeceras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Cabeceras(argv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Defino variables    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muestras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Muestras2Canales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Re,muestras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lculo la TDF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alcularTDFI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Re,muestras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}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v){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Primero voy a recordar a leer archivos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ntrada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pen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, 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r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alid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pen(argv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w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trad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ror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File opening failed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(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    }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}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2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na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){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}    }}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){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archivo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    }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    }}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){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quí va el algoritmo para la TDF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obtener tiempo de ejecución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lock_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;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;    inicio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ock(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lgoritmo TDFI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,k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lgo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o que va dentro del coseno y seno.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alg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I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total_muestras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Calculo las 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artes real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 e imaginarias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s(algo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n(algo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n(algo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s(algo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;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}    }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er tiempo e imprimir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OCKS_PER_SEC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iempo de ejecucion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a salida seguirá siendo un archivo tipo estereo (2 canales) por lo cual no hay que alinear nada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scribirArchivo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Xre,X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}</w:t>
            </w:r>
          </w:p>
          <w:p w:rsidR="00D738D0" w:rsidRDefault="00D738D0"/>
        </w:tc>
      </w:tr>
    </w:tbl>
    <w:p w:rsidR="00D738D0" w:rsidRDefault="00D738D0"/>
    <w:p w:rsidR="007458F8" w:rsidRDefault="0026081C" w:rsidP="0026081C">
      <w:pPr>
        <w:pStyle w:val="Ttulo2"/>
      </w:pPr>
      <w:r>
        <w:lastRenderedPageBreak/>
        <w:t>Programas 6 y 7 – FFT y FFTI</w:t>
      </w:r>
    </w:p>
    <w:p w:rsidR="0026081C" w:rsidRDefault="0026081C" w:rsidP="0026081C">
      <w:r>
        <w:t>funciones.h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26081C" w:rsidTr="0026081C">
        <w:tc>
          <w:tcPr>
            <w:tcW w:w="8828" w:type="dxa"/>
          </w:tcPr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fndef __FUNCIONES_H__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define __FUNCIONES_H__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s de C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io.h&gt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lib.h&gt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math.h&gt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ring.h&gt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 que contiene los máximos y mínimos de los diferentes tipos de datos en c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limits.h&gt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ia para conocer tiempo de ejecución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time.h&gt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etodos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2Cana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nvertir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nvertir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beceras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id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size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at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id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size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dioformat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umchannels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mplerate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terate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ckalign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tspersample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id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size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chivo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trada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lida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muestras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_originales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étodos TDF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 xml:space="preserve">#define PI </w:t>
            </w:r>
            <w:proofErr w:type="gramStart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acos(</w:t>
            </w:r>
            <w:proofErr w:type="gramEnd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-1.0)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la constante PI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FF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FF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NuevoNumero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intercambi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Inversión de bits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define SWAP(</w:t>
            </w:r>
            <w:proofErr w:type="gramStart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x,y</w:t>
            </w:r>
            <w:proofErr w:type="gramEnd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) do {typeof(x) _x = x;typeof(y) _y = y;x = _y;y = _x;} while(0)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obtener tiempo de ejecución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lock_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, final;</w:t>
            </w:r>
          </w:p>
          <w:p w:rsidR="0026081C" w:rsidRDefault="0026081C" w:rsidP="002608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;</w:t>
            </w:r>
          </w:p>
          <w:p w:rsidR="0026081C" w:rsidRPr="00B226A2" w:rsidRDefault="00B226A2" w:rsidP="00B226A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endif</w:t>
            </w:r>
          </w:p>
        </w:tc>
      </w:tr>
    </w:tbl>
    <w:p w:rsidR="00CE5221" w:rsidRDefault="00CE5221" w:rsidP="0026081C"/>
    <w:p w:rsidR="00CE5221" w:rsidRDefault="0026081C" w:rsidP="0026081C">
      <w:r>
        <w:t>fft.c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CE5221" w:rsidTr="00CE5221">
        <w:tc>
          <w:tcPr>
            <w:tcW w:w="8828" w:type="dxa"/>
          </w:tcPr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"funciones.h"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c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gv[]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cabeceras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Cabeceras(argv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variables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_muestras_originale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otal muestras originales: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total_muestras_originales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Necesitamos que el total de muestras sea una potencia de 2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lcularNuevoNumeroMuestras(total_muestras_originales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Nuevo total de muestras: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_muestras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muestras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Muestras(muestras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lculo la FFT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alcularFFT(muestras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v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ntrada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pen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, 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r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alid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pen(argv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w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trad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ror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File opening failed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        exit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    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lastRenderedPageBreak/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riginales){</w:t>
            </w:r>
            <w:proofErr w:type="gramEnd"/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juste por si las muestras originales no fueron potencia de dos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total_muestras_originale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_originales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close(entra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archivo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close(salida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lastRenderedPageBreak/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FF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quí va el algoritmo para la FFT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onvierto las muestras de short a float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onvertirFloat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uestras, Xre, Xim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Iniciar relog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nicio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FFT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, k, fk, m, n, ce, c, w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, seno, coseno, tempr, tempi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Bit reversal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m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g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log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){</w:t>
            </w:r>
            <w:proofErr w:type="gramEnd"/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SWAP(X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Xr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[j]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SWAP(X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X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[j]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w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w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=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=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){</w:t>
            </w:r>
            <w:proofErr w:type="gramEnd"/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w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&gt;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;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}    c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;    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ariposas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gramStart"/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j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pow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c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 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pow(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i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gramStart"/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f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pow(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ce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cosen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s(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sen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n(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temp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sen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o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sen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mp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o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temp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tem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im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im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re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mpr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im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mpi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c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c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ce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le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aginaria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er tiempo e imprimir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OCKS_PER_SEC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iempo de ejecucion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Regreso las muestras calculadas a short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onvertirShort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Reales,Imaginaria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Xre,Xim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a salida ahora sera un archivo tipo estereo (2 canales)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Por lo cual hay que cambiar el numero de canales del archivo 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todas las demas cabeceras que dependan de esta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numchannel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yterat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lockalig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scribirArchivo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Reales,Imaginaria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NuevoNumero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(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otal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Ya es potencia de 2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No es potencia de 2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ceil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log(total_muestras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riginale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log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i: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total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w(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i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    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retur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;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nvertir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estras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Xre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(SHRT_MAX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im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.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}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nvertir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les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aginarias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Xre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){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Reale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HRT_MAX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Imaginari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SHRT_MAX);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CE5221" w:rsidRDefault="00CE5221" w:rsidP="00CE522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CE5221" w:rsidRDefault="00CE5221" w:rsidP="0026081C"/>
        </w:tc>
      </w:tr>
    </w:tbl>
    <w:p w:rsidR="0026081C" w:rsidRDefault="0026081C" w:rsidP="0026081C"/>
    <w:p w:rsidR="00CE5221" w:rsidRPr="0026081C" w:rsidRDefault="0026081C" w:rsidP="0026081C">
      <w:r>
        <w:lastRenderedPageBreak/>
        <w:t>ffti.c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CE5221" w:rsidTr="00CE5221">
        <w:tc>
          <w:tcPr>
            <w:tcW w:w="8828" w:type="dxa"/>
          </w:tcPr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"funciones.h"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c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gv[])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cabeceras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Cabeceras(argv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Defino variables    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otal muestras 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total_muestras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muestras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Muestras2Canales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Re,muestras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lculo la TDF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alcularFFTI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Re,muestras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v)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ntrada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pen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, 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r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alid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pen(argv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w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trad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ror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File opening failed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(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2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nal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)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Muestra %s: %d\n",i,muestras[i-1]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)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archivo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FFT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)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quí va el algoritmo para la FFT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SHRT_MAX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im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Im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SHRT_MAX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Inicio relog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nicio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FFTI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, k, fk, m, n, ce, c, w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, seno, coseno, tempr, tempi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Bit reversal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m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g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log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){</w:t>
            </w:r>
            <w:proofErr w:type="gramEnd"/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SWAP(X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Xr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[j]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SWAP(X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X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[j]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w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w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=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=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){</w:t>
            </w:r>
            <w:proofErr w:type="gramEnd"/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w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&gt;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ariposas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j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pow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c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 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pow(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i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f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pow(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ce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cosen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s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sen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n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temp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sen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o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sen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emp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o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temp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tem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im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im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[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]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Xre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mpr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Xim[c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mpi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c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c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c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ce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er tiempo e imprimir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OCKS_PER_SEC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iempo de ejecucion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le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aginaria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onvertirShort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Reales,Imaginaria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Xre,Xim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resultado en el archivo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escribirArchivo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Reales,Imaginaria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nvertir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estras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Xre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)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SHRT_MAX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im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Muestra Xre: %f\n", Xre[i]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Muestra Xim: %f\n", Xim[i])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onvertir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ales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aginarias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Xre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){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Reale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RT_MAX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Imaginari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RT_MAX;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886335" w:rsidRDefault="00886335" w:rsidP="0088633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CE5221" w:rsidRDefault="00CE5221" w:rsidP="0026081C"/>
        </w:tc>
      </w:tr>
    </w:tbl>
    <w:p w:rsidR="0026081C" w:rsidRPr="0026081C" w:rsidRDefault="0026081C" w:rsidP="0026081C"/>
    <w:p w:rsidR="007458F8" w:rsidRDefault="007458F8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/>
    <w:p w:rsidR="00A84212" w:rsidRDefault="00A84212" w:rsidP="00A84212">
      <w:pPr>
        <w:pStyle w:val="Ttulo2"/>
      </w:pPr>
      <w:r>
        <w:lastRenderedPageBreak/>
        <w:t>Extras</w:t>
      </w:r>
    </w:p>
    <w:p w:rsidR="00A84212" w:rsidRDefault="00A84212" w:rsidP="00A84212">
      <w:pPr>
        <w:pStyle w:val="Ttulo2"/>
      </w:pPr>
      <w:r>
        <w:t>Programa que identifica que tecla del código DTMF fue tocada</w:t>
      </w:r>
    </w:p>
    <w:p w:rsidR="00472236" w:rsidRDefault="00D056D9" w:rsidP="00A84212">
      <w:r>
        <w:t>funciones.h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472236" w:rsidTr="00472236">
        <w:tc>
          <w:tcPr>
            <w:tcW w:w="8828" w:type="dxa"/>
          </w:tcPr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fndef __FUNCIONES_H__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define __FUNCIONES_H__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s de C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io.h&gt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lib.h&gt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math.h&gt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 que contiene los máximos y mínimos de los diferentes tipos de datos en c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limits.h&gt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ia para conocer tiempo de ejecución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time.h&gt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etodos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beceras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id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size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at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id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size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dioformat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umchannels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mplerate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terate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ckalign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tspersample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id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size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chivo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trada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lida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muestras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étodos TDF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 xml:space="preserve">#define PI </w:t>
            </w:r>
            <w:proofErr w:type="gramStart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acos(</w:t>
            </w:r>
            <w:proofErr w:type="gramEnd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-1.0)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la constante PI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obtenerDTM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uracion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x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aux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mp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reglos de frecuencias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1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6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2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2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6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33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3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6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47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6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6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4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7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2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5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7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33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6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7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47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7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6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7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8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2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8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8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33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9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8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47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8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6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STE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9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2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0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9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33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GATO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9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47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B60419" w:rsidRDefault="00B60419" w:rsidP="00B6041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9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6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72236" w:rsidRDefault="00B60419" w:rsidP="00B60419">
            <w:pPr>
              <w:autoSpaceDE w:val="0"/>
              <w:autoSpaceDN w:val="0"/>
              <w:adjustRightInd w:val="0"/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endif</w:t>
            </w:r>
          </w:p>
        </w:tc>
      </w:tr>
    </w:tbl>
    <w:p w:rsidR="00BB1F88" w:rsidRDefault="00BB1F88" w:rsidP="00A84212"/>
    <w:p w:rsidR="00472236" w:rsidRDefault="00D056D9" w:rsidP="00A84212">
      <w:r>
        <w:t>dtmf.c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472236" w:rsidTr="00472236">
        <w:tc>
          <w:tcPr>
            <w:tcW w:w="8828" w:type="dxa"/>
          </w:tcPr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"funciones.h"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c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gv[])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cabeceras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Cabeceras(argv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variables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otal de muestras: 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_muestras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muestras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Muestras(muestras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lculo la TDF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alcularTDF(muestras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v)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chivo de entrada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ntrada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pen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, 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r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alid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pen(argv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w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trad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ror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File opening failed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(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)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archivo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    }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lastRenderedPageBreak/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)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quí va el algoritmo para la TDF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nitud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as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obtener tiempo de ejecución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lock_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, final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nicio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lgoritmo TDF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,k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os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in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er tiempo e imprimir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OCKS_PER_SEC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iempo de ejecucion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calcularé la magnitud de la transformada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magnitud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qrt(pow(Xre[k],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pow(Xim[k]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a fase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lo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80.0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agnitud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tan nos devuelve un valor en radianes, hay que pasarlo a grados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Xim es negativa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-9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9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an(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[k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valor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  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fas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RT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AX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8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Para que se pueda ver en goldwave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a salida ahora sera un archivo tipo estereo (2 canales)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 xml:space="preserve">//Por lo cual hay que cambiar el numero de canales del archivo 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todas las demas cabeceras que dependan de esta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numchannel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yterat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blockalig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mchannels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chunk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scribirArchivo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agnitud,fa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obtenerDTMF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Xre,Xi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obtenerDTM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)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go la duración del archivo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duracio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samplerate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Duracion del archivo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p)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printf(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Xre[%d] = 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, Xre[i]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quí reviso que tonos fueron identificados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1, frecuencia baja=697Hz, alta=1209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1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1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1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2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2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2, frecuencia baja=697Hz, alta=1336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2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3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3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3, frecuencia baja=697Hz, alta=1477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3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A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A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A, frecuencia baja=697Hz, alta=1633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a A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4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4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4, frecuencia baja=770Hz, alta=1209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4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5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5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5, frecuencia baja=770Hz, alta=1336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5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6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6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6, frecuencia baja=770Hz, alta=1477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6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B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B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B, frecuencia baja=770Hz, alta=1633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a 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7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7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7, frecuencia baja=852Hz, alta=1209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7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8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8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8, frecuencia baja=852Hz, alta=1336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8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9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9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9, frecuencia baja=852Hz, alta=1477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9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C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C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C, frecuencia baja=852Hz, alta=1633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a C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ASTE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ASTE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*, frecuencia baja=941Hz, alta=1209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*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0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0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0, frecuencia baja=941Hz, alta=1336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0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GATO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GATO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#, frecuencia baja=941Hz, alta=1477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 #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1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D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aux2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loor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f_D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uracion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Tecla: D, frecuencia baja=941Hz, alta=1633Hz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aux1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mp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re[aux2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mp){</w:t>
            </w:r>
            <w:proofErr w:type="gramEnd"/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El tono corresponde a una D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nder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Ningun tono detectado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BB1F88" w:rsidRDefault="00BB1F88" w:rsidP="00BB1F8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472236" w:rsidRDefault="00472236" w:rsidP="00A84212"/>
        </w:tc>
      </w:tr>
    </w:tbl>
    <w:p w:rsidR="00D056D9" w:rsidRDefault="00D056D9" w:rsidP="00A84212"/>
    <w:p w:rsidR="00D056D9" w:rsidRDefault="00371544" w:rsidP="00E86A3C">
      <w:pPr>
        <w:pStyle w:val="Ttulo2"/>
      </w:pPr>
      <w:r>
        <w:lastRenderedPageBreak/>
        <w:t>Programa para obtener mensaje mediante señal modulada</w:t>
      </w:r>
      <w:bookmarkStart w:id="0" w:name="_GoBack"/>
      <w:bookmarkEnd w:id="0"/>
    </w:p>
    <w:p w:rsidR="00FB31F1" w:rsidRDefault="00371544" w:rsidP="00A84212">
      <w:r>
        <w:t>funciones.h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FB31F1" w:rsidTr="00FB31F1">
        <w:tc>
          <w:tcPr>
            <w:tcW w:w="8828" w:type="dxa"/>
          </w:tcPr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fndef __FUNCIONES_H__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define __FUNCIONES_H__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s de C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io.h&gt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stdlib.h&gt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math.h&gt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ía que contiene los máximos y mínimos de los diferentes tipos de datos en c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limits.h&gt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ibreria para conocer tiempo de ejecución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 &lt;time.h&gt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etodos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beceras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id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unksize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at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id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1size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dioformat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umchannels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mplerate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yterate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lockalign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tspersample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id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chunk2size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chivo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trada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lida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muestras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_originales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Métodos TDF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 xml:space="preserve">#define PI </w:t>
            </w:r>
            <w:proofErr w:type="gramStart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acos(</w:t>
            </w:r>
            <w:proofErr w:type="gramEnd"/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-1.0)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la constante PI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obtenerMensaj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NuevoNumero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uracion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x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1,aux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mp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ux_conte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ndera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reglos de frecuencias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1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6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2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2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6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33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3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6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47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69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6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4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7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2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5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7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33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6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7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47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77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6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7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8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2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8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8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33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9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8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47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85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6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STE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9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2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0[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9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33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GATO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9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47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402912" w:rsidRDefault="00402912" w:rsidP="0040291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9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63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};</w:t>
            </w:r>
          </w:p>
          <w:p w:rsidR="00FB31F1" w:rsidRDefault="00402912" w:rsidP="00402912">
            <w:pPr>
              <w:autoSpaceDE w:val="0"/>
              <w:autoSpaceDN w:val="0"/>
              <w:adjustRightInd w:val="0"/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endif</w:t>
            </w:r>
          </w:p>
        </w:tc>
      </w:tr>
    </w:tbl>
    <w:p w:rsidR="00FB31F1" w:rsidRDefault="00371544" w:rsidP="00A84212">
      <w:r>
        <w:lastRenderedPageBreak/>
        <w:t>modulacion.c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FB31F1" w:rsidTr="00FB31F1">
        <w:tc>
          <w:tcPr>
            <w:tcW w:w="8828" w:type="dxa"/>
          </w:tcPr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BC7A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C7A00"/>
                <w:sz w:val="24"/>
                <w:szCs w:val="24"/>
              </w:rPr>
              <w:t>#include"funciones.h"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m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c,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gv[]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cabeceras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Cabeceras(argv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Defino variables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_muestras_originale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size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lockalign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otal muestras originales: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total_muestras_originales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Necesitamos que el total de muestras sea una potencia de 2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lcularNuevoNumeroMuestras(total_muestras_originales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Nuevo total de muestras: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_muestras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total_muestr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Leo las muestras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leerMuestras(muestras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Calculo la TDF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x_muestras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malloc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2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3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j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j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aux_muestras[j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[aux_conteo]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aux_conteo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calcularTDF(aux_muestras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2</w:t>
            </w:r>
            <w:proofErr w:type="gramStart"/>
            <w:r w:rsidR="002D283B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Cabece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gv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rchivo de entrada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ntrada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pen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rgv[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], 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rb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!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ntrada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error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File opening failed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(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leer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whi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eof(entrada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riginales){</w:t>
            </w:r>
            <w:proofErr w:type="gramEnd"/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fread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header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brea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juste por si las muestras originales no fueron potencia de dos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total_muestras_originales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uestras){</w:t>
            </w:r>
            <w:proofErr w:type="gramEnd"/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_originales; i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_muestras;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muestras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close(entra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escribirArchiv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Re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Im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Escribo el archivo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unk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udioformat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umchannels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ampl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yterat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align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itspersampl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d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bchunk2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ze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hora escribo las muestras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tal_muestras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Re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Im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Y por último los headers de goldwave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fwrite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s[i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],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salida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TD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,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_recibidas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quí va el algoritmo para la TDF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muestras_recibid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im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muestras_recibid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nitud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muestras_recibid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ase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malloc(muestras_recibidas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size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Variables para obtener tiempo de ejecución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clock_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, final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inicio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Algoritmo TDF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,k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k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_recibidas; 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; n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estras_recibidas; 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re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recibid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os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_recibidas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Xim[k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uestras[n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recibida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in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estras_recibidas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</w:t>
            </w:r>
            <w:proofErr w:type="gramStart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"Voy en la iteracion:%d de %d\n",k+1,total_muestras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er tiempo e imprimir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ock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double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icio)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OCKS_PER_SEC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Tiempo de ejecucion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otal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obtenerMensaje(Xre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v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obtenerMensaj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sh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*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re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i/>
                <w:iCs/>
                <w:color w:val="408080"/>
                <w:sz w:val="24"/>
                <w:szCs w:val="24"/>
              </w:rPr>
              <w:t>//Obtengo la duración del archivo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duracion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32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samplerate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Duracion del archivo: %f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duracion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lt;32/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++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Xre[i]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g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p)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printf(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Xre[%d] = 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, Xre[i]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color w:val="0000FF"/>
                <w:sz w:val="24"/>
                <w:szCs w:val="24"/>
              </w:rPr>
              <w:t>calcularNuevoNumeroMuest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(total 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total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-1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proofErr w:type="gramEnd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Ya es potencia de 2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els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uts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No es potencia de 2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i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ceil(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log(total_muestras_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riginales)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/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B00040"/>
                <w:sz w:val="24"/>
                <w:szCs w:val="24"/>
              </w:rPr>
              <w:t>flo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log(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(</w:t>
            </w:r>
            <w:proofErr w:type="gramEnd"/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i:%d</w:t>
            </w:r>
            <w:r>
              <w:rPr>
                <w:rFonts w:ascii="Times New Roman" w:hAnsi="Times New Roman" w:cs="Times New Roman"/>
                <w:b/>
                <w:bCs/>
                <w:color w:val="BB6622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BA2121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total</w:t>
            </w:r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w(</w:t>
            </w:r>
            <w:proofErr w:type="gramStart"/>
            <w:r>
              <w:rPr>
                <w:rFonts w:ascii="Times New Roman" w:hAnsi="Times New Roman" w:cs="Times New Roman"/>
                <w:color w:val="666666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i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}</w:t>
            </w:r>
          </w:p>
          <w:p w:rsidR="004B694A" w:rsidRDefault="004B694A" w:rsidP="004B694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bCs/>
                <w:color w:val="008000"/>
                <w:sz w:val="24"/>
                <w:szCs w:val="24"/>
              </w:rPr>
              <w:t>retur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tal;</w:t>
            </w:r>
          </w:p>
          <w:p w:rsidR="00FB31F1" w:rsidRPr="00701A8E" w:rsidRDefault="00701A8E" w:rsidP="00701A8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:rsidR="00371544" w:rsidRDefault="00371544" w:rsidP="00A84212"/>
    <w:p w:rsidR="00FB31F1" w:rsidRPr="00A84212" w:rsidRDefault="00FB31F1" w:rsidP="00A84212"/>
    <w:sectPr w:rsidR="00FB31F1" w:rsidRPr="00A84212" w:rsidSect="00534647">
      <w:pgSz w:w="12240" w:h="15840"/>
      <w:pgMar w:top="1417" w:right="1701" w:bottom="1417" w:left="1701" w:header="708" w:footer="708" w:gutter="0"/>
      <w:pgBorders w:offsetFrom="page">
        <w:top w:val="single" w:sz="4" w:space="24" w:color="FF0000"/>
        <w:left w:val="single" w:sz="4" w:space="24" w:color="FF0000"/>
        <w:bottom w:val="single" w:sz="4" w:space="24" w:color="FF0000"/>
        <w:right w:val="single" w:sz="4" w:space="24" w:color="FF000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D231BA"/>
    <w:multiLevelType w:val="hybridMultilevel"/>
    <w:tmpl w:val="94A4E536"/>
    <w:lvl w:ilvl="0" w:tplc="0C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" w15:restartNumberingAfterBreak="0">
    <w:nsid w:val="62D255C8"/>
    <w:multiLevelType w:val="hybridMultilevel"/>
    <w:tmpl w:val="511882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ytDQyNjQ3NjI0N7dU0lEKTi0uzszPAykwrQUAhvF7oSwAAAA="/>
  </w:docVars>
  <w:rsids>
    <w:rsidRoot w:val="000D1396"/>
    <w:rsid w:val="000473DC"/>
    <w:rsid w:val="0005513D"/>
    <w:rsid w:val="00090E86"/>
    <w:rsid w:val="000A48DC"/>
    <w:rsid w:val="000B5A4C"/>
    <w:rsid w:val="000B6E5B"/>
    <w:rsid w:val="000B700C"/>
    <w:rsid w:val="000B74F7"/>
    <w:rsid w:val="000C3DB4"/>
    <w:rsid w:val="000D1396"/>
    <w:rsid w:val="000E0C81"/>
    <w:rsid w:val="000F04B3"/>
    <w:rsid w:val="00103F09"/>
    <w:rsid w:val="001523D2"/>
    <w:rsid w:val="00175524"/>
    <w:rsid w:val="00177817"/>
    <w:rsid w:val="001E3552"/>
    <w:rsid w:val="002469F3"/>
    <w:rsid w:val="0026081C"/>
    <w:rsid w:val="00274AE6"/>
    <w:rsid w:val="00277436"/>
    <w:rsid w:val="00291C2E"/>
    <w:rsid w:val="002A44F8"/>
    <w:rsid w:val="002C3E87"/>
    <w:rsid w:val="002D283B"/>
    <w:rsid w:val="002F27E4"/>
    <w:rsid w:val="0030264C"/>
    <w:rsid w:val="0032452F"/>
    <w:rsid w:val="003378C5"/>
    <w:rsid w:val="00371544"/>
    <w:rsid w:val="0037648E"/>
    <w:rsid w:val="00380559"/>
    <w:rsid w:val="003C2A44"/>
    <w:rsid w:val="003D596E"/>
    <w:rsid w:val="003F4C41"/>
    <w:rsid w:val="00402912"/>
    <w:rsid w:val="00462E03"/>
    <w:rsid w:val="004674EF"/>
    <w:rsid w:val="00472236"/>
    <w:rsid w:val="004B694A"/>
    <w:rsid w:val="004D697D"/>
    <w:rsid w:val="004E14E7"/>
    <w:rsid w:val="004E5F29"/>
    <w:rsid w:val="00502B4C"/>
    <w:rsid w:val="0050592D"/>
    <w:rsid w:val="005078E6"/>
    <w:rsid w:val="00507E19"/>
    <w:rsid w:val="00514708"/>
    <w:rsid w:val="00534647"/>
    <w:rsid w:val="005A1C9E"/>
    <w:rsid w:val="005B5EC3"/>
    <w:rsid w:val="00600EC3"/>
    <w:rsid w:val="00615779"/>
    <w:rsid w:val="006206DB"/>
    <w:rsid w:val="00664EFF"/>
    <w:rsid w:val="006A4A43"/>
    <w:rsid w:val="006D3AD8"/>
    <w:rsid w:val="006E2CAC"/>
    <w:rsid w:val="006E4ABD"/>
    <w:rsid w:val="00701A8E"/>
    <w:rsid w:val="00720A20"/>
    <w:rsid w:val="0072241F"/>
    <w:rsid w:val="0073248F"/>
    <w:rsid w:val="0074362B"/>
    <w:rsid w:val="007458F8"/>
    <w:rsid w:val="00770F17"/>
    <w:rsid w:val="00774BEA"/>
    <w:rsid w:val="00793C7C"/>
    <w:rsid w:val="007C4A26"/>
    <w:rsid w:val="007E6C08"/>
    <w:rsid w:val="00886335"/>
    <w:rsid w:val="00887BB1"/>
    <w:rsid w:val="00890684"/>
    <w:rsid w:val="00896B95"/>
    <w:rsid w:val="008A2E0A"/>
    <w:rsid w:val="008A78F1"/>
    <w:rsid w:val="008B5519"/>
    <w:rsid w:val="008C253A"/>
    <w:rsid w:val="008F11F7"/>
    <w:rsid w:val="00922D74"/>
    <w:rsid w:val="00932D92"/>
    <w:rsid w:val="009578B6"/>
    <w:rsid w:val="00961842"/>
    <w:rsid w:val="009A5098"/>
    <w:rsid w:val="009F26BB"/>
    <w:rsid w:val="00A30F3F"/>
    <w:rsid w:val="00A428A2"/>
    <w:rsid w:val="00A84212"/>
    <w:rsid w:val="00AD1776"/>
    <w:rsid w:val="00AE2CA2"/>
    <w:rsid w:val="00B10CE3"/>
    <w:rsid w:val="00B226A2"/>
    <w:rsid w:val="00B32FEF"/>
    <w:rsid w:val="00B34195"/>
    <w:rsid w:val="00B356CE"/>
    <w:rsid w:val="00B4242A"/>
    <w:rsid w:val="00B60419"/>
    <w:rsid w:val="00B654E4"/>
    <w:rsid w:val="00BB1F88"/>
    <w:rsid w:val="00BB5C52"/>
    <w:rsid w:val="00BE7DC7"/>
    <w:rsid w:val="00BF59F9"/>
    <w:rsid w:val="00C07CDF"/>
    <w:rsid w:val="00C1653F"/>
    <w:rsid w:val="00CA4DB4"/>
    <w:rsid w:val="00CB0540"/>
    <w:rsid w:val="00CE5221"/>
    <w:rsid w:val="00D056D9"/>
    <w:rsid w:val="00D131DB"/>
    <w:rsid w:val="00D53A5A"/>
    <w:rsid w:val="00D57BA7"/>
    <w:rsid w:val="00D738D0"/>
    <w:rsid w:val="00D92940"/>
    <w:rsid w:val="00DD1098"/>
    <w:rsid w:val="00DF09D9"/>
    <w:rsid w:val="00E37C79"/>
    <w:rsid w:val="00E41F8F"/>
    <w:rsid w:val="00E54C85"/>
    <w:rsid w:val="00E609C8"/>
    <w:rsid w:val="00E65567"/>
    <w:rsid w:val="00E661F7"/>
    <w:rsid w:val="00E81E6D"/>
    <w:rsid w:val="00E86A3C"/>
    <w:rsid w:val="00E93C7A"/>
    <w:rsid w:val="00EC6EB0"/>
    <w:rsid w:val="00ED1CD9"/>
    <w:rsid w:val="00ED385D"/>
    <w:rsid w:val="00ED5536"/>
    <w:rsid w:val="00EF5722"/>
    <w:rsid w:val="00F02B5B"/>
    <w:rsid w:val="00F27B42"/>
    <w:rsid w:val="00F61075"/>
    <w:rsid w:val="00F62D62"/>
    <w:rsid w:val="00F65172"/>
    <w:rsid w:val="00F70D11"/>
    <w:rsid w:val="00F85F92"/>
    <w:rsid w:val="00FB31F1"/>
    <w:rsid w:val="00FB39A1"/>
    <w:rsid w:val="00FC0473"/>
    <w:rsid w:val="00FE3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7DB83"/>
  <w15:chartTrackingRefBased/>
  <w15:docId w15:val="{0DEDC335-FC8B-4214-81B8-720DC6357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1396"/>
  </w:style>
  <w:style w:type="paragraph" w:styleId="Ttulo1">
    <w:name w:val="heading 1"/>
    <w:basedOn w:val="Normal"/>
    <w:next w:val="Normal"/>
    <w:link w:val="Ttulo1Car"/>
    <w:uiPriority w:val="9"/>
    <w:qFormat/>
    <w:rsid w:val="00507E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655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D1396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507E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346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34647"/>
    <w:rPr>
      <w:rFonts w:ascii="Segoe UI" w:hAnsi="Segoe UI" w:cs="Segoe UI"/>
      <w:sz w:val="18"/>
      <w:szCs w:val="18"/>
    </w:rPr>
  </w:style>
  <w:style w:type="character" w:customStyle="1" w:styleId="Ttulo2Car">
    <w:name w:val="Título 2 Car"/>
    <w:basedOn w:val="Fuentedeprrafopredeter"/>
    <w:link w:val="Ttulo2"/>
    <w:uiPriority w:val="9"/>
    <w:rsid w:val="00E6556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concuadrcula">
    <w:name w:val="Table Grid"/>
    <w:basedOn w:val="Tablanormal"/>
    <w:uiPriority w:val="39"/>
    <w:rsid w:val="004D69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5</Pages>
  <Words>10350</Words>
  <Characters>56926</Characters>
  <Application>Microsoft Office Word</Application>
  <DocSecurity>0</DocSecurity>
  <Lines>474</Lines>
  <Paragraphs>1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63</cp:revision>
  <cp:lastPrinted>2016-04-28T03:02:00Z</cp:lastPrinted>
  <dcterms:created xsi:type="dcterms:W3CDTF">2017-12-08T01:23:00Z</dcterms:created>
  <dcterms:modified xsi:type="dcterms:W3CDTF">2017-12-08T02:20:00Z</dcterms:modified>
</cp:coreProperties>
</file>